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f67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7643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1dd7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17:29Z</dcterms:created>
  <dcterms:modified xsi:type="dcterms:W3CDTF">2022-01-17T18:17:29Z</dcterms:modified>
</cp:coreProperties>
</file>